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1430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217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7740050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YILMAZ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61 Weald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Upper Clapton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ckne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E5 8S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3: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3: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NATALIEHARTWEL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14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87101 excessive door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87101 excessive door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217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3Z</dcterms:created>
  <dcterms:modified xsi:type="dcterms:W3CDTF">2024-04-25T10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